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068EFC" w14:textId="77777777" w:rsidR="00D116E7" w:rsidRPr="00D357F1" w:rsidRDefault="00D116E7" w:rsidP="00D116E7">
      <w:pPr>
        <w:spacing w:after="0" w:line="240" w:lineRule="auto"/>
        <w:jc w:val="center"/>
        <w:rPr>
          <w:b/>
          <w:sz w:val="40"/>
          <w:szCs w:val="40"/>
        </w:rPr>
      </w:pPr>
      <w:r w:rsidRPr="00D357F1">
        <w:rPr>
          <w:b/>
          <w:sz w:val="40"/>
          <w:szCs w:val="40"/>
        </w:rPr>
        <w:t xml:space="preserve">Name Here </w:t>
      </w:r>
    </w:p>
    <w:p w14:paraId="7DA8278B" w14:textId="77777777" w:rsidR="00D116E7" w:rsidRPr="00B76905" w:rsidRDefault="00D116E7" w:rsidP="00D116E7">
      <w:pPr>
        <w:spacing w:after="0" w:line="240" w:lineRule="auto"/>
        <w:jc w:val="center"/>
      </w:pPr>
      <w:r w:rsidRPr="00B76905">
        <w:t>Address | Email | Phone | LinkedIn URL</w:t>
      </w:r>
    </w:p>
    <w:p w14:paraId="37020312" w14:textId="19230599" w:rsidR="00D116E7" w:rsidRDefault="00D116E7" w:rsidP="00D116E7">
      <w:pPr>
        <w:spacing w:after="0" w:line="240" w:lineRule="auto"/>
        <w:jc w:val="center"/>
      </w:pPr>
    </w:p>
    <w:p w14:paraId="581B28B9" w14:textId="4958945C" w:rsidR="001D484A" w:rsidRPr="001D484A" w:rsidRDefault="001D484A" w:rsidP="00F324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32"/>
          <w:szCs w:val="32"/>
        </w:rPr>
      </w:pPr>
      <w:r w:rsidRPr="001D484A">
        <w:rPr>
          <w:b/>
          <w:sz w:val="32"/>
          <w:szCs w:val="32"/>
        </w:rPr>
        <w:t>Title | Professional Designation | Leadership Level</w:t>
      </w:r>
      <w:r w:rsidRPr="001D484A">
        <w:rPr>
          <w:b/>
          <w:sz w:val="32"/>
          <w:szCs w:val="32"/>
        </w:rPr>
        <w:t xml:space="preserve"> </w:t>
      </w:r>
    </w:p>
    <w:p w14:paraId="15DED99A" w14:textId="61851B90" w:rsidR="001D484A" w:rsidRPr="001D484A" w:rsidRDefault="001D484A" w:rsidP="00F324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</w:rPr>
      </w:pPr>
      <w:r w:rsidRPr="001D484A">
        <w:rPr>
          <w:b/>
        </w:rPr>
        <w:t xml:space="preserve">Expertise Area </w:t>
      </w:r>
      <w:r>
        <w:rPr>
          <w:rFonts w:cstheme="minorHAnsi"/>
          <w:b/>
        </w:rPr>
        <w:t>•</w:t>
      </w:r>
      <w:r w:rsidRPr="001D484A">
        <w:rPr>
          <w:b/>
        </w:rPr>
        <w:t xml:space="preserve"> Expertise Area </w:t>
      </w:r>
      <w:r>
        <w:rPr>
          <w:rFonts w:cstheme="minorHAnsi"/>
          <w:b/>
        </w:rPr>
        <w:t>•</w:t>
      </w:r>
      <w:r w:rsidRPr="001D484A">
        <w:rPr>
          <w:b/>
        </w:rPr>
        <w:t xml:space="preserve"> Expertise Area </w:t>
      </w:r>
      <w:r>
        <w:rPr>
          <w:rFonts w:cstheme="minorHAnsi"/>
          <w:b/>
        </w:rPr>
        <w:t>•</w:t>
      </w:r>
      <w:r w:rsidRPr="001D484A">
        <w:rPr>
          <w:b/>
        </w:rPr>
        <w:t xml:space="preserve"> Expertise Area</w:t>
      </w:r>
      <w:r w:rsidR="00B76905">
        <w:rPr>
          <w:b/>
        </w:rPr>
        <w:t xml:space="preserve"> </w:t>
      </w:r>
      <w:r w:rsidR="00B76905">
        <w:rPr>
          <w:rFonts w:cstheme="minorHAnsi"/>
          <w:b/>
        </w:rPr>
        <w:t>• Expertise Area</w:t>
      </w:r>
    </w:p>
    <w:p w14:paraId="24A47DF3" w14:textId="77777777" w:rsidR="001D484A" w:rsidRDefault="001D484A" w:rsidP="001D484A">
      <w:pPr>
        <w:spacing w:after="0" w:line="240" w:lineRule="auto"/>
        <w:rPr>
          <w:b/>
        </w:rPr>
      </w:pPr>
    </w:p>
    <w:p w14:paraId="3143C9A1" w14:textId="2E98CE71" w:rsidR="00D116E7" w:rsidRDefault="002D70BF" w:rsidP="00F324EB">
      <w:pPr>
        <w:spacing w:after="0" w:line="240" w:lineRule="auto"/>
        <w:ind w:firstLine="720"/>
      </w:pPr>
      <w:r>
        <w:t xml:space="preserve">Professional summary paragraph. </w:t>
      </w:r>
      <w:r w:rsidR="00D116E7">
        <w:t>Dsalksdkfjlkasdjfakljsdflkjasdlkjflksdjfljadsflkjasdlkfjaldskjfjds</w:t>
      </w:r>
      <w:r w:rsidR="00F324EB">
        <w:t xml:space="preserve">. Diront llksdjflaksdjf alkdjflkasd jflks. Lkaklsjdfa jdslfkjals. Askdf jalksdfjlkadsjf alksjdfklajsf alkdsjfklasdjflksjdfd jsfkljaslkjlsdkf/ lkasdjf lkasdjfklasdfkljadsfklasj dlfkjaslkdjfksjdf. Saldkf jalksdjfklajsdfkl ajsdflkasjdfljdslksdfj. Klas jdflkjasdklfjlaksdjfl. Klajds flkjaklsdfjkldsjfjasdlkfjklsdjf laksdjflkjsdflksdjflkasjflk;ajsdlfaj lsdjalsjflsdjflsjdfl/ la sdjflkasjdflkjdslkfjl dskfjalsdkfj. </w:t>
      </w:r>
    </w:p>
    <w:p w14:paraId="2C8359BE" w14:textId="024172A4" w:rsidR="00F324EB" w:rsidRDefault="00F324EB" w:rsidP="00F324EB">
      <w:pPr>
        <w:spacing w:after="0" w:line="240" w:lineRule="auto"/>
        <w:ind w:firstLine="720"/>
      </w:pPr>
    </w:p>
    <w:p w14:paraId="23D7B913" w14:textId="02673EC0" w:rsidR="00F324EB" w:rsidRDefault="00F324EB" w:rsidP="00F324EB">
      <w:pPr>
        <w:spacing w:after="0" w:line="240" w:lineRule="auto"/>
        <w:jc w:val="center"/>
        <w:rPr>
          <w:b/>
          <w:i/>
        </w:rPr>
      </w:pPr>
      <w:r w:rsidRPr="00F324EB">
        <w:rPr>
          <w:b/>
          <w:i/>
        </w:rPr>
        <w:t>Performance Highlights</w:t>
      </w:r>
    </w:p>
    <w:p w14:paraId="4DDF0A3D" w14:textId="2512942F" w:rsidR="00F324EB" w:rsidRPr="00F324EB" w:rsidRDefault="00F324EB" w:rsidP="00F324EB">
      <w:pPr>
        <w:pStyle w:val="ListParagraph"/>
        <w:numPr>
          <w:ilvl w:val="0"/>
          <w:numId w:val="6"/>
        </w:numPr>
        <w:spacing w:after="0" w:line="240" w:lineRule="auto"/>
        <w:ind w:firstLine="180"/>
      </w:pPr>
      <w:r w:rsidRPr="00F324EB">
        <w:t>Askdfj anjsdfljklsd fjlkajsdfklasdk fjalksdjfklasjdflkajsdflkjasdlfalks fjalskdfjalksdjfl</w:t>
      </w:r>
    </w:p>
    <w:p w14:paraId="54CB9D60" w14:textId="36AC7636" w:rsidR="00F324EB" w:rsidRPr="00F324EB" w:rsidRDefault="00F324EB" w:rsidP="00F324EB">
      <w:pPr>
        <w:pStyle w:val="ListParagraph"/>
        <w:numPr>
          <w:ilvl w:val="0"/>
          <w:numId w:val="6"/>
        </w:numPr>
        <w:spacing w:after="0" w:line="240" w:lineRule="auto"/>
        <w:ind w:firstLine="180"/>
      </w:pPr>
      <w:r w:rsidRPr="00F324EB">
        <w:t>Lak sdjflkasjdflajsdlfkjasdlkfjalskdldsljsdflkasjdklfajklfjaklsdjfklasdjfklajsd fklasldkjfalsdjfadsd</w:t>
      </w:r>
    </w:p>
    <w:p w14:paraId="113FB59C" w14:textId="0F729C92" w:rsidR="00F324EB" w:rsidRPr="00F324EB" w:rsidRDefault="00F324EB" w:rsidP="00F324EB">
      <w:pPr>
        <w:pStyle w:val="ListParagraph"/>
        <w:numPr>
          <w:ilvl w:val="0"/>
          <w:numId w:val="6"/>
        </w:numPr>
        <w:spacing w:after="0" w:line="240" w:lineRule="auto"/>
        <w:ind w:firstLine="180"/>
      </w:pPr>
      <w:r w:rsidRPr="00F324EB">
        <w:t>Akls djflkajsdfljalsdkfjalskdfjlaksdjflkadsjflkajsdflkjasdflkasjdflksdjfldjsf</w:t>
      </w:r>
    </w:p>
    <w:p w14:paraId="3AED502D" w14:textId="771B29F8" w:rsidR="00F324EB" w:rsidRPr="00F324EB" w:rsidRDefault="00F324EB" w:rsidP="00F324EB">
      <w:pPr>
        <w:pStyle w:val="ListParagraph"/>
        <w:numPr>
          <w:ilvl w:val="0"/>
          <w:numId w:val="6"/>
        </w:numPr>
        <w:spacing w:after="0" w:line="240" w:lineRule="auto"/>
        <w:ind w:firstLine="180"/>
      </w:pPr>
      <w:r w:rsidRPr="00F324EB">
        <w:t xml:space="preserve">Lakj dflkajsdflkadsjf klsdfladsjflkdjs fljadsldjslkjdslkfj dslkfj alskdjflklksdafj </w:t>
      </w:r>
    </w:p>
    <w:p w14:paraId="7871EB4A" w14:textId="77777777" w:rsidR="00F324EB" w:rsidRDefault="00F324EB" w:rsidP="00F324EB">
      <w:pPr>
        <w:spacing w:after="0" w:line="240" w:lineRule="auto"/>
        <w:rPr>
          <w:b/>
        </w:rPr>
      </w:pPr>
    </w:p>
    <w:p w14:paraId="257E6879" w14:textId="14D63312" w:rsidR="00D116E7" w:rsidRPr="00A32BC3" w:rsidRDefault="00D116E7" w:rsidP="00F324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</w:rPr>
      </w:pPr>
      <w:r w:rsidRPr="00A32BC3">
        <w:rPr>
          <w:b/>
        </w:rPr>
        <w:t>SPECIFIC TYPE OF EXPERIENCE</w:t>
      </w:r>
    </w:p>
    <w:p w14:paraId="3AC0F006" w14:textId="77777777" w:rsidR="00B76905" w:rsidRDefault="00B76905" w:rsidP="00D116E7">
      <w:pPr>
        <w:spacing w:after="0" w:line="240" w:lineRule="auto"/>
      </w:pPr>
    </w:p>
    <w:p w14:paraId="7D7AB987" w14:textId="637C832B" w:rsidR="00D116E7" w:rsidRDefault="00D116E7" w:rsidP="00D116E7">
      <w:pPr>
        <w:spacing w:after="0" w:line="240" w:lineRule="auto"/>
      </w:pPr>
      <w:r w:rsidRPr="00C71BB3">
        <w:t>Compan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>
        <w:tab/>
      </w:r>
      <w:r>
        <w:tab/>
      </w:r>
      <w:r>
        <w:tab/>
      </w:r>
      <w:r>
        <w:tab/>
        <w:t xml:space="preserve">          City, State</w:t>
      </w:r>
    </w:p>
    <w:p w14:paraId="7E189EF2" w14:textId="2D12F5D3" w:rsidR="00F324EB" w:rsidRDefault="002D70BF" w:rsidP="00F324EB">
      <w:pPr>
        <w:spacing w:line="240" w:lineRule="auto"/>
        <w:rPr>
          <w:i/>
        </w:rPr>
      </w:pPr>
      <w:r w:rsidRPr="00C71BB3">
        <w:rPr>
          <w:b/>
          <w:i/>
        </w:rPr>
        <w:t xml:space="preserve">Job </w:t>
      </w:r>
      <w:r w:rsidR="00D116E7" w:rsidRPr="00C71BB3">
        <w:rPr>
          <w:b/>
          <w:i/>
        </w:rPr>
        <w:t>Title</w:t>
      </w:r>
      <w:r w:rsidR="00D116E7" w:rsidRPr="00A32BC3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                                 </w:t>
      </w:r>
      <w:r w:rsidR="00F324EB">
        <w:rPr>
          <w:i/>
        </w:rPr>
        <w:t xml:space="preserve"> </w:t>
      </w:r>
      <w:r>
        <w:t>Month, Year – Month, Year</w:t>
      </w:r>
    </w:p>
    <w:p w14:paraId="682C6C7F" w14:textId="73C240DC" w:rsidR="00D116E7" w:rsidRDefault="00F324EB" w:rsidP="00F324EB">
      <w:pPr>
        <w:spacing w:line="240" w:lineRule="auto"/>
      </w:pPr>
      <w:r>
        <w:t>Job s</w:t>
      </w:r>
      <w:r w:rsidRPr="00F324EB">
        <w:t xml:space="preserve">ummary </w:t>
      </w:r>
      <w:r>
        <w:t>– short paragraph. D</w:t>
      </w:r>
      <w:r w:rsidRPr="00F324EB">
        <w:t>klf jasdlkfjklsdfj aklsdaklsjdfklasdj flkajsdfkljasdlkf jasdlkfjaskldjfklads jflk. Slkd fjalksdjflkasdjflk asdjflskdf jlaksdjf. Sldk flaksjdflkjasdklfj alskdfjaslkdfj laksdf. Sdlk fjalksdjflkasjd flkjadsfljldskf jalskdjflkdjsf lkasjdfl. Asldk fjalskdfj lasdjflkasdjflkasdjflakjdsf lk.</w:t>
      </w:r>
      <w:r>
        <w:rPr>
          <w:i/>
        </w:rPr>
        <w:t xml:space="preserve"> </w:t>
      </w:r>
      <w:r w:rsidR="00D116E7" w:rsidRPr="00A32BC3">
        <w:rPr>
          <w:i/>
        </w:rPr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</w:p>
    <w:p w14:paraId="2623EBB4" w14:textId="46CEDD26" w:rsidR="00F324EB" w:rsidRDefault="00F324EB" w:rsidP="00F324EB">
      <w:pPr>
        <w:spacing w:after="0" w:line="240" w:lineRule="auto"/>
        <w:ind w:firstLine="270"/>
        <w:rPr>
          <w:i/>
        </w:rPr>
      </w:pPr>
      <w:r>
        <w:rPr>
          <w:i/>
        </w:rPr>
        <w:t xml:space="preserve">Project </w:t>
      </w:r>
      <w:r w:rsidRPr="00F324EB">
        <w:rPr>
          <w:i/>
        </w:rPr>
        <w:t>Title</w:t>
      </w:r>
      <w:r w:rsidR="00787B7E">
        <w:rPr>
          <w:i/>
        </w:rPr>
        <w:t xml:space="preserve">/Area of Expertise </w:t>
      </w:r>
      <w:r w:rsidRPr="00F324EB">
        <w:rPr>
          <w:i/>
        </w:rPr>
        <w:t xml:space="preserve"> </w:t>
      </w:r>
      <w:r w:rsidR="00787B7E"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                   </w:t>
      </w:r>
    </w:p>
    <w:p w14:paraId="0B4B391A" w14:textId="11773B20" w:rsidR="00D116E7" w:rsidRDefault="00D116E7" w:rsidP="00F324EB">
      <w:pPr>
        <w:pStyle w:val="ListParagraph"/>
        <w:numPr>
          <w:ilvl w:val="0"/>
          <w:numId w:val="7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5FDA62AD" w14:textId="77777777" w:rsidR="00D116E7" w:rsidRDefault="00D116E7" w:rsidP="00F324EB">
      <w:pPr>
        <w:pStyle w:val="ListParagraph"/>
        <w:numPr>
          <w:ilvl w:val="0"/>
          <w:numId w:val="1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58086495" w14:textId="77777777" w:rsidR="00D116E7" w:rsidRDefault="00D116E7" w:rsidP="00F324EB">
      <w:pPr>
        <w:pStyle w:val="ListParagraph"/>
        <w:numPr>
          <w:ilvl w:val="0"/>
          <w:numId w:val="1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55078AE2" w14:textId="77777777" w:rsidR="00D116E7" w:rsidRDefault="00D116E7" w:rsidP="00F324EB">
      <w:pPr>
        <w:pStyle w:val="ListParagraph"/>
        <w:numPr>
          <w:ilvl w:val="0"/>
          <w:numId w:val="1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43EA3C2D" w14:textId="77777777" w:rsidR="00F324EB" w:rsidRDefault="00F324EB" w:rsidP="00F324EB">
      <w:pPr>
        <w:spacing w:after="0" w:line="240" w:lineRule="auto"/>
        <w:ind w:firstLine="270"/>
        <w:rPr>
          <w:i/>
        </w:rPr>
      </w:pPr>
    </w:p>
    <w:p w14:paraId="1D67E961" w14:textId="0906C656" w:rsidR="00D116E7" w:rsidRDefault="00F324EB" w:rsidP="00F324EB">
      <w:pPr>
        <w:spacing w:after="0" w:line="240" w:lineRule="auto"/>
        <w:ind w:firstLine="270"/>
      </w:pPr>
      <w:r>
        <w:rPr>
          <w:i/>
        </w:rPr>
        <w:t xml:space="preserve">Project </w:t>
      </w:r>
      <w:r w:rsidR="00D116E7" w:rsidRPr="00D116E7">
        <w:rPr>
          <w:i/>
        </w:rPr>
        <w:t>Title</w:t>
      </w:r>
      <w:r w:rsidR="00787B7E">
        <w:rPr>
          <w:i/>
        </w:rPr>
        <w:t>/Area of Expertise</w:t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</w:p>
    <w:p w14:paraId="3670E995" w14:textId="77777777" w:rsidR="00D116E7" w:rsidRDefault="00D116E7" w:rsidP="00F324EB">
      <w:pPr>
        <w:pStyle w:val="ListParagraph"/>
        <w:numPr>
          <w:ilvl w:val="0"/>
          <w:numId w:val="1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24BDCD93" w14:textId="77777777" w:rsidR="00D116E7" w:rsidRDefault="00D116E7" w:rsidP="00F324EB">
      <w:pPr>
        <w:pStyle w:val="ListParagraph"/>
        <w:numPr>
          <w:ilvl w:val="0"/>
          <w:numId w:val="1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20844F14" w14:textId="77777777" w:rsidR="00D116E7" w:rsidRDefault="00D116E7" w:rsidP="00F324EB">
      <w:pPr>
        <w:pStyle w:val="ListParagraph"/>
        <w:numPr>
          <w:ilvl w:val="0"/>
          <w:numId w:val="1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0EDA8178" w14:textId="77777777" w:rsidR="00D116E7" w:rsidRDefault="00D116E7" w:rsidP="00F324EB">
      <w:pPr>
        <w:pStyle w:val="ListParagraph"/>
        <w:numPr>
          <w:ilvl w:val="0"/>
          <w:numId w:val="1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35170EE3" w14:textId="3E746F8D" w:rsidR="002D70BF" w:rsidRDefault="002D70BF" w:rsidP="002D70BF">
      <w:pPr>
        <w:spacing w:after="0" w:line="240" w:lineRule="auto"/>
      </w:pPr>
    </w:p>
    <w:p w14:paraId="50A2F1E8" w14:textId="77777777" w:rsidR="002D70BF" w:rsidRDefault="002D70BF" w:rsidP="002D70BF">
      <w:pPr>
        <w:spacing w:line="240" w:lineRule="auto"/>
        <w:rPr>
          <w:i/>
        </w:rPr>
      </w:pPr>
      <w:r w:rsidRPr="00C71BB3">
        <w:rPr>
          <w:b/>
          <w:i/>
        </w:rPr>
        <w:t>Job Title</w:t>
      </w:r>
      <w:r w:rsidRPr="00A32BC3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                                  </w:t>
      </w:r>
      <w:r>
        <w:t>Month, Year – Month, Year</w:t>
      </w:r>
    </w:p>
    <w:p w14:paraId="16272A26" w14:textId="77777777" w:rsidR="002D70BF" w:rsidRDefault="002D70BF" w:rsidP="002D70BF">
      <w:pPr>
        <w:spacing w:line="240" w:lineRule="auto"/>
      </w:pPr>
      <w:r>
        <w:t>Job s</w:t>
      </w:r>
      <w:r w:rsidRPr="00F324EB">
        <w:t xml:space="preserve">ummary </w:t>
      </w:r>
      <w:r>
        <w:t>– short paragraph. D</w:t>
      </w:r>
      <w:r w:rsidRPr="00F324EB">
        <w:t>klf jasdlkfjklsdfj aklsdaklsjdfklasdj flkajsdfkljasdlkf jasdlkfjaskldjfklads jflk. Slkd fjalksdjflkasdjflk asdjflskdf jlaksdjf. Sldk flaksjdflkjasdklfj alskdfjaslkdfj laksdf. Sdlk fjalksdjflkasjd flkjadsfljldskf jalskdjflkdjsf lkasjdfl. Asldk fjalskdfj lasdjflkasdjflkasdjflakjdsf lk.</w:t>
      </w:r>
      <w:r>
        <w:rPr>
          <w:i/>
        </w:rPr>
        <w:t xml:space="preserve"> </w:t>
      </w:r>
      <w:r w:rsidRPr="00A32BC3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788B79D" w14:textId="63F38850" w:rsidR="002D70BF" w:rsidRDefault="002D70BF" w:rsidP="002D70BF">
      <w:pPr>
        <w:spacing w:after="0" w:line="240" w:lineRule="auto"/>
        <w:ind w:firstLine="270"/>
        <w:rPr>
          <w:i/>
        </w:rPr>
      </w:pPr>
      <w:r>
        <w:rPr>
          <w:i/>
        </w:rPr>
        <w:t xml:space="preserve">Project </w:t>
      </w:r>
      <w:r w:rsidRPr="00F324EB">
        <w:rPr>
          <w:i/>
        </w:rPr>
        <w:t>Title</w:t>
      </w:r>
      <w:r w:rsidR="00787B7E">
        <w:rPr>
          <w:i/>
        </w:rPr>
        <w:t xml:space="preserve">/Area of Expertise </w:t>
      </w:r>
      <w:r w:rsidRPr="00F324EB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                   </w:t>
      </w:r>
    </w:p>
    <w:p w14:paraId="52F8EAA2" w14:textId="77777777" w:rsidR="002D70BF" w:rsidRDefault="002D70BF" w:rsidP="002D70BF">
      <w:pPr>
        <w:pStyle w:val="ListParagraph"/>
        <w:numPr>
          <w:ilvl w:val="0"/>
          <w:numId w:val="7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324E3892" w14:textId="77777777" w:rsidR="002D70BF" w:rsidRDefault="002D70BF" w:rsidP="002D70BF">
      <w:pPr>
        <w:pStyle w:val="ListParagraph"/>
        <w:numPr>
          <w:ilvl w:val="0"/>
          <w:numId w:val="1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7DDD0C35" w14:textId="77777777" w:rsidR="002D70BF" w:rsidRDefault="002D70BF" w:rsidP="002D70BF">
      <w:pPr>
        <w:pStyle w:val="ListParagraph"/>
        <w:numPr>
          <w:ilvl w:val="0"/>
          <w:numId w:val="1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67F56D33" w14:textId="77777777" w:rsidR="002D70BF" w:rsidRDefault="002D70BF" w:rsidP="002D70BF">
      <w:pPr>
        <w:spacing w:after="0" w:line="240" w:lineRule="auto"/>
        <w:rPr>
          <w:b/>
        </w:rPr>
      </w:pPr>
    </w:p>
    <w:p w14:paraId="1557ADDE" w14:textId="10C15250" w:rsidR="002D70BF" w:rsidRDefault="002D70BF" w:rsidP="002D70BF">
      <w:pPr>
        <w:spacing w:after="0" w:line="240" w:lineRule="auto"/>
        <w:ind w:firstLine="270"/>
        <w:rPr>
          <w:i/>
        </w:rPr>
      </w:pPr>
      <w:r>
        <w:rPr>
          <w:i/>
        </w:rPr>
        <w:t xml:space="preserve">Project </w:t>
      </w:r>
      <w:r w:rsidR="00787B7E">
        <w:rPr>
          <w:i/>
        </w:rPr>
        <w:t>Title/Area of Expertise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                   </w:t>
      </w:r>
    </w:p>
    <w:p w14:paraId="5FB5D937" w14:textId="77777777" w:rsidR="002D70BF" w:rsidRDefault="002D70BF" w:rsidP="002D70BF">
      <w:pPr>
        <w:pStyle w:val="ListParagraph"/>
        <w:numPr>
          <w:ilvl w:val="0"/>
          <w:numId w:val="7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5E5AFC54" w14:textId="77777777" w:rsidR="002D70BF" w:rsidRDefault="002D70BF" w:rsidP="002D70BF">
      <w:pPr>
        <w:pStyle w:val="ListParagraph"/>
        <w:numPr>
          <w:ilvl w:val="0"/>
          <w:numId w:val="1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50DF9C0E" w14:textId="62FA89E4" w:rsidR="002D70BF" w:rsidRPr="004C350A" w:rsidRDefault="00891F59" w:rsidP="002D70BF">
      <w:pPr>
        <w:spacing w:after="0" w:line="240" w:lineRule="auto"/>
        <w:jc w:val="center"/>
        <w:rPr>
          <w:sz w:val="24"/>
          <w:szCs w:val="24"/>
        </w:rPr>
      </w:pPr>
      <w:r w:rsidRPr="00BA0445">
        <w:rPr>
          <w:b/>
          <w:sz w:val="32"/>
          <w:szCs w:val="32"/>
        </w:rPr>
        <w:lastRenderedPageBreak/>
        <w:t>N</w:t>
      </w:r>
      <w:r w:rsidR="00BA0445" w:rsidRPr="00BA0445">
        <w:rPr>
          <w:b/>
          <w:sz w:val="32"/>
          <w:szCs w:val="32"/>
        </w:rPr>
        <w:t>AME HERE</w:t>
      </w:r>
      <w:r w:rsidR="00BA0445" w:rsidRPr="00BA0445">
        <w:t>,</w:t>
      </w:r>
      <w:r w:rsidRPr="00BA0445">
        <w:rPr>
          <w:b/>
        </w:rPr>
        <w:t xml:space="preserve"> </w:t>
      </w:r>
      <w:r w:rsidR="002D70BF" w:rsidRPr="00BA0445">
        <w:t>Address | Email | Phone | LinkedIn URL</w:t>
      </w:r>
      <w:r w:rsidRPr="00BA0445">
        <w:t xml:space="preserve"> – Page 2</w:t>
      </w:r>
    </w:p>
    <w:p w14:paraId="51409589" w14:textId="77777777" w:rsidR="002D70BF" w:rsidRDefault="002D70BF" w:rsidP="002D70BF">
      <w:pPr>
        <w:spacing w:after="0" w:line="240" w:lineRule="auto"/>
        <w:rPr>
          <w:b/>
        </w:rPr>
      </w:pPr>
    </w:p>
    <w:p w14:paraId="246C03B6" w14:textId="77777777" w:rsidR="002D70BF" w:rsidRPr="00A32BC3" w:rsidRDefault="002D70BF" w:rsidP="002D70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</w:rPr>
      </w:pPr>
      <w:r w:rsidRPr="00A32BC3">
        <w:rPr>
          <w:b/>
        </w:rPr>
        <w:t>SPECIFIC TYPE OF EXPERIENCE</w:t>
      </w:r>
    </w:p>
    <w:p w14:paraId="7C62F0D2" w14:textId="77777777" w:rsidR="00B76905" w:rsidRDefault="00B76905" w:rsidP="002D70BF">
      <w:pPr>
        <w:spacing w:after="0" w:line="240" w:lineRule="auto"/>
      </w:pPr>
    </w:p>
    <w:p w14:paraId="0A4CC3EF" w14:textId="31148C9B" w:rsidR="002D70BF" w:rsidRDefault="002D70BF" w:rsidP="002D70BF">
      <w:pPr>
        <w:spacing w:after="0" w:line="240" w:lineRule="auto"/>
      </w:pPr>
      <w:r w:rsidRPr="00C71BB3">
        <w:t>Compan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>
        <w:tab/>
      </w:r>
      <w:r>
        <w:tab/>
      </w:r>
      <w:r>
        <w:tab/>
      </w:r>
      <w:r>
        <w:tab/>
        <w:t xml:space="preserve">          City, State</w:t>
      </w:r>
    </w:p>
    <w:p w14:paraId="3E054DD0" w14:textId="77777777" w:rsidR="002D70BF" w:rsidRDefault="002D70BF" w:rsidP="002D70BF">
      <w:pPr>
        <w:spacing w:line="240" w:lineRule="auto"/>
        <w:rPr>
          <w:i/>
        </w:rPr>
      </w:pPr>
      <w:r w:rsidRPr="00C71BB3">
        <w:rPr>
          <w:b/>
          <w:i/>
        </w:rPr>
        <w:t>Job Title</w:t>
      </w:r>
      <w:r w:rsidRPr="00A32BC3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                                  </w:t>
      </w:r>
      <w:r>
        <w:t>Month, Year – Month, Year</w:t>
      </w:r>
    </w:p>
    <w:p w14:paraId="6C8701EC" w14:textId="77777777" w:rsidR="002D70BF" w:rsidRDefault="002D70BF" w:rsidP="002D70BF">
      <w:pPr>
        <w:spacing w:line="240" w:lineRule="auto"/>
      </w:pPr>
      <w:r>
        <w:t>Job s</w:t>
      </w:r>
      <w:r w:rsidRPr="00F324EB">
        <w:t xml:space="preserve">ummary </w:t>
      </w:r>
      <w:r>
        <w:t>– short paragraph. D</w:t>
      </w:r>
      <w:r w:rsidRPr="00F324EB">
        <w:t>klf jasdlkfjklsdfj aklsdaklsjdfklasdj flkajsdfkljasdlkf jasdlkfjaskldjfklads jflk. Slkd fjalksdjflkasdjflk asdjflskdf jlaksdjf. Sldk flaksjdflkjasdklfj alskdfjaslkdfj laksdf. Sdlk fjalksdjflkasjd flkjadsfljldskf jalskdjflkdjsf lkasjdfl. Asldk fjalskdfj lasdjflkasdjflkasdjflakjdsf lk.</w:t>
      </w:r>
      <w:r>
        <w:rPr>
          <w:i/>
        </w:rPr>
        <w:t xml:space="preserve"> </w:t>
      </w:r>
      <w:r w:rsidRPr="00A32BC3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261A104" w14:textId="637F7418" w:rsidR="002D70BF" w:rsidRDefault="002D70BF" w:rsidP="002D70BF">
      <w:pPr>
        <w:spacing w:after="0" w:line="240" w:lineRule="auto"/>
        <w:ind w:firstLine="270"/>
        <w:rPr>
          <w:i/>
        </w:rPr>
      </w:pPr>
      <w:r>
        <w:rPr>
          <w:i/>
        </w:rPr>
        <w:t xml:space="preserve">Project </w:t>
      </w:r>
      <w:r w:rsidRPr="00F324EB">
        <w:rPr>
          <w:i/>
        </w:rPr>
        <w:t>Title</w:t>
      </w:r>
      <w:r w:rsidR="00787B7E">
        <w:rPr>
          <w:i/>
        </w:rPr>
        <w:t xml:space="preserve">/Area of Expertise </w:t>
      </w:r>
      <w:r w:rsidRPr="00F324EB">
        <w:rPr>
          <w:i/>
        </w:rPr>
        <w:t xml:space="preserve"> </w:t>
      </w:r>
      <w:r w:rsidR="00787B7E">
        <w:rPr>
          <w:i/>
        </w:rPr>
        <w:tab/>
      </w:r>
      <w:r w:rsidR="00787B7E"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                   </w:t>
      </w:r>
    </w:p>
    <w:p w14:paraId="466AC7AE" w14:textId="77777777" w:rsidR="002D70BF" w:rsidRDefault="002D70BF" w:rsidP="002D70BF">
      <w:pPr>
        <w:pStyle w:val="ListParagraph"/>
        <w:numPr>
          <w:ilvl w:val="0"/>
          <w:numId w:val="7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097B4504" w14:textId="77777777" w:rsidR="002D70BF" w:rsidRDefault="002D70BF" w:rsidP="002D70BF">
      <w:pPr>
        <w:pStyle w:val="ListParagraph"/>
        <w:numPr>
          <w:ilvl w:val="0"/>
          <w:numId w:val="1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59136605" w14:textId="77777777" w:rsidR="002D70BF" w:rsidRDefault="002D70BF" w:rsidP="002D70BF">
      <w:pPr>
        <w:pStyle w:val="ListParagraph"/>
        <w:numPr>
          <w:ilvl w:val="0"/>
          <w:numId w:val="1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583DB72A" w14:textId="77777777" w:rsidR="002D70BF" w:rsidRDefault="002D70BF" w:rsidP="002D70BF">
      <w:pPr>
        <w:pStyle w:val="ListParagraph"/>
        <w:numPr>
          <w:ilvl w:val="0"/>
          <w:numId w:val="1"/>
        </w:numPr>
        <w:spacing w:after="0" w:line="240" w:lineRule="auto"/>
        <w:ind w:hanging="180"/>
      </w:pPr>
      <w:r>
        <w:t>Dsalksdkfjlkasdjfakljsdflkjasdlkjflksdjfljadsflkjasdlkfjaldskjfjdslkfjlkasdfjkladsjfksdajflakjdsfljlskdafjasd</w:t>
      </w:r>
    </w:p>
    <w:p w14:paraId="48FB4C8D" w14:textId="77777777" w:rsidR="002D70BF" w:rsidRDefault="002D70BF" w:rsidP="002D70BF">
      <w:pPr>
        <w:spacing w:after="0" w:line="240" w:lineRule="auto"/>
        <w:rPr>
          <w:b/>
        </w:rPr>
      </w:pPr>
    </w:p>
    <w:p w14:paraId="65971A81" w14:textId="75CA0810" w:rsidR="00D116E7" w:rsidRPr="00A32BC3" w:rsidRDefault="002D70BF" w:rsidP="002D70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</w:rPr>
      </w:pPr>
      <w:r>
        <w:rPr>
          <w:b/>
        </w:rPr>
        <w:t>ADDITIONAL</w:t>
      </w:r>
      <w:r w:rsidR="00D116E7" w:rsidRPr="00A32BC3">
        <w:rPr>
          <w:b/>
        </w:rPr>
        <w:t xml:space="preserve"> EXPERIENCE </w:t>
      </w:r>
    </w:p>
    <w:p w14:paraId="4D6A83CE" w14:textId="77777777" w:rsidR="00B76905" w:rsidRDefault="00B76905" w:rsidP="00D116E7">
      <w:pPr>
        <w:spacing w:after="0" w:line="240" w:lineRule="auto"/>
      </w:pPr>
    </w:p>
    <w:p w14:paraId="70E0B109" w14:textId="64BD4E1C" w:rsidR="00D116E7" w:rsidRDefault="002D70BF" w:rsidP="00D116E7">
      <w:pPr>
        <w:spacing w:after="0" w:line="240" w:lineRule="auto"/>
      </w:pPr>
      <w:r w:rsidRPr="00C71BB3">
        <w:t>Organization</w:t>
      </w:r>
      <w:r w:rsidR="00D116E7" w:rsidRPr="00C71BB3"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  <w:t xml:space="preserve"> </w:t>
      </w:r>
      <w:r w:rsidR="00D116E7">
        <w:tab/>
      </w:r>
      <w:r w:rsidR="00D116E7">
        <w:tab/>
      </w:r>
      <w:r w:rsidR="00D116E7">
        <w:tab/>
      </w:r>
      <w:r w:rsidR="00D116E7">
        <w:tab/>
        <w:t xml:space="preserve">          City, State</w:t>
      </w:r>
    </w:p>
    <w:p w14:paraId="76F48EDE" w14:textId="4706CB06" w:rsidR="00D116E7" w:rsidRDefault="002D70BF" w:rsidP="00D116E7">
      <w:pPr>
        <w:spacing w:after="0" w:line="240" w:lineRule="auto"/>
      </w:pPr>
      <w:r w:rsidRPr="00C71BB3">
        <w:rPr>
          <w:b/>
          <w:i/>
        </w:rPr>
        <w:t xml:space="preserve">Title of Project </w:t>
      </w:r>
      <w:r w:rsidR="00D116E7" w:rsidRPr="00C71BB3">
        <w:rPr>
          <w:b/>
          <w:i/>
        </w:rPr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  <w:t xml:space="preserve">                      </w:t>
      </w:r>
      <w:r>
        <w:t xml:space="preserve">               </w:t>
      </w:r>
      <w:r w:rsidR="00D116E7">
        <w:t>Month, Year – Month, Year</w:t>
      </w:r>
    </w:p>
    <w:p w14:paraId="1F19CA5E" w14:textId="77777777" w:rsidR="00D116E7" w:rsidRDefault="00D116E7" w:rsidP="00D116E7">
      <w:pPr>
        <w:pStyle w:val="ListParagraph"/>
        <w:numPr>
          <w:ilvl w:val="0"/>
          <w:numId w:val="1"/>
        </w:numPr>
        <w:spacing w:after="0" w:line="240" w:lineRule="auto"/>
      </w:pPr>
      <w:r>
        <w:t>Dsalksdkfjlkasdjfakljsdflkjasdlkjflksdjfljadsflkjasdlkfjaldskjfjdslkfjlkasdfjkladsjfksdajflakjdsfljlskdafjasd</w:t>
      </w:r>
    </w:p>
    <w:p w14:paraId="3B754B65" w14:textId="77777777" w:rsidR="00D116E7" w:rsidRDefault="00D116E7" w:rsidP="00D116E7">
      <w:pPr>
        <w:pStyle w:val="ListParagraph"/>
        <w:numPr>
          <w:ilvl w:val="0"/>
          <w:numId w:val="1"/>
        </w:numPr>
        <w:spacing w:after="0" w:line="240" w:lineRule="auto"/>
      </w:pPr>
      <w:r>
        <w:t>Dsalksdkfjlkasdjfakljsdflkjasdlkjflksdjfljadsflkjasdlkfjaldskjfjdslkfjlkasdfjkladsjfksdajflakjdsfljlskdafjasd</w:t>
      </w:r>
    </w:p>
    <w:p w14:paraId="1DDA33F7" w14:textId="77777777" w:rsidR="00D116E7" w:rsidRDefault="00D116E7" w:rsidP="00D116E7">
      <w:pPr>
        <w:pStyle w:val="ListParagraph"/>
        <w:numPr>
          <w:ilvl w:val="0"/>
          <w:numId w:val="1"/>
        </w:numPr>
        <w:spacing w:after="0" w:line="240" w:lineRule="auto"/>
      </w:pPr>
      <w:r>
        <w:t>Dsalksdkfjlkasdjfakljsdflkjasdlkjflksdjfljadsflkjasdlkfjaldskjfjdslkfjlkasdfjkladsjfksdajflakjdsfljlskdafjasd</w:t>
      </w:r>
    </w:p>
    <w:p w14:paraId="57084F24" w14:textId="77777777" w:rsidR="00D116E7" w:rsidRDefault="00D116E7" w:rsidP="00D116E7">
      <w:pPr>
        <w:pStyle w:val="ListParagraph"/>
        <w:numPr>
          <w:ilvl w:val="0"/>
          <w:numId w:val="1"/>
        </w:numPr>
        <w:spacing w:after="0" w:line="240" w:lineRule="auto"/>
      </w:pPr>
      <w:r>
        <w:t>Dsalksdkfjlkasdjfakljsdflkjasdlkjflksdjfljadsflkjasdlkfjaldskjfjdslkfjlkasdfjkladsjfksdajflakjdsfljlskdafjasd</w:t>
      </w:r>
    </w:p>
    <w:p w14:paraId="74D0EBB2" w14:textId="77777777" w:rsidR="00D116E7" w:rsidRDefault="00D116E7" w:rsidP="00D116E7">
      <w:pPr>
        <w:pStyle w:val="ListParagraph"/>
        <w:numPr>
          <w:ilvl w:val="0"/>
          <w:numId w:val="1"/>
        </w:numPr>
        <w:spacing w:after="0" w:line="240" w:lineRule="auto"/>
      </w:pPr>
      <w:r>
        <w:t>Dsalksdkfjlkasdjfakljsdflkjasdlkjflksdjfljadsflkjasdlkfjaldskjfjdslkfjlkasdfjkladsjfksdajflakjdsfljlskdafjasd</w:t>
      </w:r>
    </w:p>
    <w:p w14:paraId="0DEF00C8" w14:textId="77777777" w:rsidR="00D116E7" w:rsidRDefault="00D116E7" w:rsidP="00D116E7">
      <w:pPr>
        <w:spacing w:after="0" w:line="240" w:lineRule="auto"/>
        <w:rPr>
          <w:b/>
        </w:rPr>
      </w:pPr>
    </w:p>
    <w:p w14:paraId="24FDA88A" w14:textId="4D413923" w:rsidR="00D116E7" w:rsidRDefault="002D70BF" w:rsidP="00D116E7">
      <w:pPr>
        <w:spacing w:after="0" w:line="240" w:lineRule="auto"/>
      </w:pPr>
      <w:r w:rsidRPr="00C71BB3">
        <w:t>Organization</w:t>
      </w:r>
      <w:r w:rsidR="00D116E7" w:rsidRPr="00C71BB3"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  <w:t xml:space="preserve"> </w:t>
      </w:r>
      <w:r w:rsidR="00D116E7">
        <w:tab/>
      </w:r>
      <w:r w:rsidR="00D116E7">
        <w:tab/>
      </w:r>
      <w:r w:rsidR="00D116E7">
        <w:tab/>
      </w:r>
      <w:r w:rsidR="00D116E7">
        <w:tab/>
        <w:t xml:space="preserve">         </w:t>
      </w:r>
      <w:r>
        <w:tab/>
        <w:t xml:space="preserve">        </w:t>
      </w:r>
      <w:r w:rsidR="00D116E7">
        <w:t xml:space="preserve"> City, State</w:t>
      </w:r>
    </w:p>
    <w:p w14:paraId="32376C3B" w14:textId="4D754EE6" w:rsidR="00D116E7" w:rsidRDefault="002D70BF" w:rsidP="00D116E7">
      <w:pPr>
        <w:spacing w:after="0" w:line="240" w:lineRule="auto"/>
      </w:pPr>
      <w:r w:rsidRPr="00C71BB3">
        <w:rPr>
          <w:b/>
          <w:i/>
        </w:rPr>
        <w:t xml:space="preserve">Title of Project </w:t>
      </w:r>
      <w:r w:rsidR="00D116E7" w:rsidRPr="00C71BB3">
        <w:rPr>
          <w:b/>
          <w:i/>
        </w:rPr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</w:r>
      <w:r w:rsidR="00D116E7">
        <w:tab/>
        <w:t xml:space="preserve">                      </w:t>
      </w:r>
      <w:r>
        <w:t xml:space="preserve">               </w:t>
      </w:r>
      <w:r w:rsidR="00D116E7">
        <w:t>Month, Year – Month, Year</w:t>
      </w:r>
    </w:p>
    <w:p w14:paraId="133FF2D2" w14:textId="77777777" w:rsidR="00D116E7" w:rsidRDefault="00D116E7" w:rsidP="00D116E7">
      <w:pPr>
        <w:pStyle w:val="ListParagraph"/>
        <w:numPr>
          <w:ilvl w:val="0"/>
          <w:numId w:val="1"/>
        </w:numPr>
        <w:spacing w:after="0" w:line="240" w:lineRule="auto"/>
      </w:pPr>
      <w:r>
        <w:t>Dsalksdkfjlkasdjfakljsdflkjasdlkjflksdjfljadsflkjasdlkfjaldskjfjdslkfjlkasdfjkladsjfksdajflakjdsfljlskdafjasd</w:t>
      </w:r>
    </w:p>
    <w:p w14:paraId="17531E89" w14:textId="77777777" w:rsidR="00D116E7" w:rsidRDefault="00D116E7" w:rsidP="00D116E7">
      <w:pPr>
        <w:pStyle w:val="ListParagraph"/>
        <w:numPr>
          <w:ilvl w:val="0"/>
          <w:numId w:val="1"/>
        </w:numPr>
        <w:spacing w:after="0" w:line="240" w:lineRule="auto"/>
      </w:pPr>
      <w:r>
        <w:t>Dsalksdkfjlkasdjfakljsdflkjasdlkjflksdjfljadsflkjasdlkfjaldskjfjdslkfjlkasdfjkladsjfksdajflakjdsfljlskdafjasd</w:t>
      </w:r>
    </w:p>
    <w:p w14:paraId="6AC722BE" w14:textId="3734A350" w:rsidR="00D116E7" w:rsidRDefault="00D116E7" w:rsidP="00D116E7">
      <w:pPr>
        <w:pStyle w:val="ListParagraph"/>
        <w:numPr>
          <w:ilvl w:val="0"/>
          <w:numId w:val="1"/>
        </w:numPr>
        <w:spacing w:after="0" w:line="240" w:lineRule="auto"/>
      </w:pPr>
      <w:r>
        <w:t>Dsalksdkfjlkasdjfakljsdflkjasdlkjflksdjfljadsflkjasdlkfjaldskjfjdslkfjlkasdfjkladsjfksdajflakjdsfljlskdafjasd</w:t>
      </w:r>
    </w:p>
    <w:p w14:paraId="7969FADE" w14:textId="36A28454" w:rsidR="002D70BF" w:rsidRDefault="002D70BF" w:rsidP="002D70BF">
      <w:pPr>
        <w:spacing w:after="0" w:line="240" w:lineRule="auto"/>
      </w:pPr>
    </w:p>
    <w:p w14:paraId="13BB68C7" w14:textId="5FB90E3E" w:rsidR="002D70BF" w:rsidRDefault="002D70BF" w:rsidP="002D70BF">
      <w:pPr>
        <w:spacing w:after="0" w:line="240" w:lineRule="auto"/>
      </w:pPr>
    </w:p>
    <w:p w14:paraId="59645855" w14:textId="6FB34AD3" w:rsidR="002D70BF" w:rsidRPr="002D70BF" w:rsidRDefault="002D70BF" w:rsidP="002D70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</w:rPr>
      </w:pPr>
      <w:r w:rsidRPr="002D70BF">
        <w:rPr>
          <w:b/>
        </w:rPr>
        <w:t>HONORS AND AWARDS</w:t>
      </w:r>
      <w:r w:rsidR="00EF6770">
        <w:rPr>
          <w:b/>
        </w:rPr>
        <w:t>/PROFESSIONAL AFFILIATIONS</w:t>
      </w:r>
    </w:p>
    <w:p w14:paraId="58D8F390" w14:textId="77777777" w:rsidR="00B76905" w:rsidRDefault="00B76905" w:rsidP="002D70BF">
      <w:pPr>
        <w:spacing w:after="0" w:line="240" w:lineRule="auto"/>
        <w:rPr>
          <w:b/>
        </w:rPr>
      </w:pPr>
    </w:p>
    <w:p w14:paraId="3FD4FE7E" w14:textId="31BDC91C" w:rsidR="002D70BF" w:rsidRDefault="00787B7E" w:rsidP="002D70BF">
      <w:pPr>
        <w:spacing w:after="0" w:line="240" w:lineRule="auto"/>
        <w:rPr>
          <w:b/>
        </w:rPr>
      </w:pPr>
      <w:r>
        <w:rPr>
          <w:b/>
        </w:rPr>
        <w:t>Title, Organiz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Year</w:t>
      </w:r>
    </w:p>
    <w:p w14:paraId="58EA1258" w14:textId="5706C3CE" w:rsidR="00787B7E" w:rsidRPr="00787B7E" w:rsidRDefault="00787B7E" w:rsidP="00787B7E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Explain what the award represents. </w:t>
      </w:r>
    </w:p>
    <w:p w14:paraId="3325BB57" w14:textId="4A088A34" w:rsidR="00787B7E" w:rsidRDefault="00787B7E" w:rsidP="00787B7E">
      <w:pPr>
        <w:spacing w:after="0" w:line="240" w:lineRule="auto"/>
        <w:rPr>
          <w:b/>
        </w:rPr>
      </w:pPr>
      <w:r>
        <w:rPr>
          <w:b/>
        </w:rPr>
        <w:t>Title, Organiz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Year</w:t>
      </w:r>
    </w:p>
    <w:p w14:paraId="44AAD378" w14:textId="2C17B059" w:rsidR="00787B7E" w:rsidRPr="00787B7E" w:rsidRDefault="00787B7E" w:rsidP="00787B7E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Explain what the award represents. </w:t>
      </w:r>
    </w:p>
    <w:p w14:paraId="527081E6" w14:textId="23D4FE61" w:rsidR="00787B7E" w:rsidRDefault="00787B7E" w:rsidP="00787B7E">
      <w:pPr>
        <w:spacing w:after="0" w:line="240" w:lineRule="auto"/>
        <w:rPr>
          <w:b/>
        </w:rPr>
      </w:pPr>
      <w:r>
        <w:rPr>
          <w:b/>
        </w:rPr>
        <w:t>Title, Organiz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Year</w:t>
      </w:r>
    </w:p>
    <w:p w14:paraId="3D2FA3FC" w14:textId="78E9FB9E" w:rsidR="00787B7E" w:rsidRPr="00787B7E" w:rsidRDefault="00787B7E" w:rsidP="00787B7E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Explain what the award represents. </w:t>
      </w:r>
    </w:p>
    <w:p w14:paraId="4990C8B4" w14:textId="4366E5AB" w:rsidR="00787B7E" w:rsidRDefault="00787B7E" w:rsidP="00787B7E">
      <w:pPr>
        <w:spacing w:after="0" w:line="240" w:lineRule="auto"/>
        <w:rPr>
          <w:b/>
        </w:rPr>
      </w:pPr>
      <w:r>
        <w:rPr>
          <w:b/>
        </w:rPr>
        <w:t>Title, Organiz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Year</w:t>
      </w:r>
    </w:p>
    <w:p w14:paraId="6AA3808E" w14:textId="77777777" w:rsidR="00787B7E" w:rsidRPr="00787B7E" w:rsidRDefault="00787B7E" w:rsidP="00787B7E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Explain what the award represents. </w:t>
      </w:r>
    </w:p>
    <w:p w14:paraId="34D13709" w14:textId="1D87C325" w:rsidR="00787B7E" w:rsidRDefault="00787B7E" w:rsidP="002D70BF">
      <w:pPr>
        <w:spacing w:after="0" w:line="240" w:lineRule="auto"/>
        <w:rPr>
          <w:b/>
        </w:rPr>
      </w:pPr>
    </w:p>
    <w:p w14:paraId="563A704D" w14:textId="0FE5DF8E" w:rsidR="00D116E7" w:rsidRDefault="00D116E7" w:rsidP="002D70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</w:pPr>
      <w:r w:rsidRPr="00A32BC3">
        <w:rPr>
          <w:b/>
        </w:rPr>
        <w:t>EDUCATION</w:t>
      </w:r>
    </w:p>
    <w:p w14:paraId="1098E742" w14:textId="77777777" w:rsidR="00787B7E" w:rsidRDefault="00787B7E" w:rsidP="002D70BF">
      <w:pPr>
        <w:spacing w:after="0" w:line="240" w:lineRule="auto"/>
        <w:jc w:val="center"/>
        <w:rPr>
          <w:b/>
        </w:rPr>
      </w:pPr>
      <w:bookmarkStart w:id="0" w:name="_GoBack"/>
      <w:bookmarkEnd w:id="0"/>
    </w:p>
    <w:p w14:paraId="28CE44C1" w14:textId="6ABC31A2" w:rsidR="00B41B7B" w:rsidRDefault="002D70BF" w:rsidP="002D70BF">
      <w:pPr>
        <w:spacing w:after="0" w:line="240" w:lineRule="auto"/>
        <w:jc w:val="center"/>
      </w:pPr>
      <w:r w:rsidRPr="002D70BF">
        <w:rPr>
          <w:b/>
        </w:rPr>
        <w:t>Degree</w:t>
      </w:r>
      <w:r w:rsidRPr="002D70BF">
        <w:t>,</w:t>
      </w:r>
      <w:r w:rsidR="00112040">
        <w:t xml:space="preserve"> </w:t>
      </w:r>
      <w:r w:rsidR="00112040" w:rsidRPr="00112040">
        <w:rPr>
          <w:b/>
          <w:i/>
        </w:rPr>
        <w:t>Major</w:t>
      </w:r>
      <w:r w:rsidR="00112040">
        <w:t>,</w:t>
      </w:r>
      <w:r w:rsidRPr="002D70BF">
        <w:t xml:space="preserve"> University, City, State</w:t>
      </w:r>
      <w:r w:rsidRPr="002D70BF">
        <w:tab/>
      </w:r>
    </w:p>
    <w:p w14:paraId="0340608E" w14:textId="3FCE3D5D" w:rsidR="002D70BF" w:rsidRDefault="002D70BF" w:rsidP="00B76905">
      <w:pPr>
        <w:spacing w:after="0" w:line="240" w:lineRule="auto"/>
        <w:jc w:val="center"/>
      </w:pPr>
      <w:r w:rsidRPr="002D70BF">
        <w:rPr>
          <w:b/>
        </w:rPr>
        <w:t>Degree</w:t>
      </w:r>
      <w:r w:rsidRPr="002D70BF">
        <w:t xml:space="preserve">, </w:t>
      </w:r>
      <w:r w:rsidR="00112040" w:rsidRPr="00112040">
        <w:rPr>
          <w:b/>
          <w:i/>
        </w:rPr>
        <w:t>Major</w:t>
      </w:r>
      <w:r w:rsidR="00112040">
        <w:t xml:space="preserve">, </w:t>
      </w:r>
      <w:r w:rsidRPr="002D70BF">
        <w:t>University, City, State</w:t>
      </w:r>
      <w:r w:rsidRPr="002D70BF">
        <w:tab/>
      </w:r>
    </w:p>
    <w:p w14:paraId="69123C74" w14:textId="7FD97A06" w:rsidR="00BE0952" w:rsidRPr="00BE0952" w:rsidRDefault="00BE0952" w:rsidP="00B76905">
      <w:pPr>
        <w:spacing w:after="0" w:line="240" w:lineRule="auto"/>
        <w:jc w:val="center"/>
      </w:pPr>
      <w:r>
        <w:rPr>
          <w:b/>
        </w:rPr>
        <w:t xml:space="preserve">Certification, </w:t>
      </w:r>
      <w:r w:rsidRPr="00BE0952">
        <w:t>Organization</w:t>
      </w:r>
    </w:p>
    <w:p w14:paraId="53894663" w14:textId="06590A41" w:rsidR="00BE0952" w:rsidRDefault="00BE0952" w:rsidP="00B76905">
      <w:pPr>
        <w:spacing w:after="0" w:line="240" w:lineRule="auto"/>
        <w:jc w:val="center"/>
        <w:rPr>
          <w:b/>
        </w:rPr>
      </w:pPr>
      <w:r>
        <w:rPr>
          <w:b/>
        </w:rPr>
        <w:t xml:space="preserve">Certification, </w:t>
      </w:r>
      <w:r w:rsidRPr="00BE0952">
        <w:t>Organization</w:t>
      </w:r>
    </w:p>
    <w:p w14:paraId="6558356D" w14:textId="77777777" w:rsidR="00BE0952" w:rsidRPr="00BE0952" w:rsidRDefault="00BE0952" w:rsidP="00BE0952">
      <w:pPr>
        <w:spacing w:after="0" w:line="240" w:lineRule="auto"/>
        <w:rPr>
          <w:b/>
          <w:i/>
        </w:rPr>
      </w:pPr>
    </w:p>
    <w:sectPr w:rsidR="00BE0952" w:rsidRPr="00BE0952" w:rsidSect="004C350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76787"/>
    <w:multiLevelType w:val="hybridMultilevel"/>
    <w:tmpl w:val="D0968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0076E"/>
    <w:multiLevelType w:val="hybridMultilevel"/>
    <w:tmpl w:val="83F82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25D8D"/>
    <w:multiLevelType w:val="hybridMultilevel"/>
    <w:tmpl w:val="80AE0B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633FC"/>
    <w:multiLevelType w:val="hybridMultilevel"/>
    <w:tmpl w:val="9B42C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DB266B"/>
    <w:multiLevelType w:val="hybridMultilevel"/>
    <w:tmpl w:val="26029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152D6C"/>
    <w:multiLevelType w:val="hybridMultilevel"/>
    <w:tmpl w:val="E536D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2E5CDF"/>
    <w:multiLevelType w:val="hybridMultilevel"/>
    <w:tmpl w:val="393E92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055A62"/>
    <w:multiLevelType w:val="hybridMultilevel"/>
    <w:tmpl w:val="6EF63C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4"/>
  </w:num>
  <w:num w:numId="5">
    <w:abstractNumId w:val="6"/>
  </w:num>
  <w:num w:numId="6">
    <w:abstractNumId w:val="2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wNDI3tjAxNbQwszRT0lEKTi0uzszPAykwrAUApQn6IiwAAAA="/>
  </w:docVars>
  <w:rsids>
    <w:rsidRoot w:val="00D116E7"/>
    <w:rsid w:val="00112040"/>
    <w:rsid w:val="001D484A"/>
    <w:rsid w:val="002D70BF"/>
    <w:rsid w:val="005E1FE0"/>
    <w:rsid w:val="006102CC"/>
    <w:rsid w:val="00787B7E"/>
    <w:rsid w:val="00891F59"/>
    <w:rsid w:val="00B41B7B"/>
    <w:rsid w:val="00B76905"/>
    <w:rsid w:val="00BA0445"/>
    <w:rsid w:val="00BB562B"/>
    <w:rsid w:val="00BE0952"/>
    <w:rsid w:val="00C71BB3"/>
    <w:rsid w:val="00D116E7"/>
    <w:rsid w:val="00EF6770"/>
    <w:rsid w:val="00F32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33BB2"/>
  <w15:chartTrackingRefBased/>
  <w15:docId w15:val="{F1181BC1-CF3C-498D-87E0-825C86A25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16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16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946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 Dewald</dc:creator>
  <cp:keywords/>
  <dc:description/>
  <cp:lastModifiedBy>Kali Dewald</cp:lastModifiedBy>
  <cp:revision>6</cp:revision>
  <dcterms:created xsi:type="dcterms:W3CDTF">2019-01-04T17:12:00Z</dcterms:created>
  <dcterms:modified xsi:type="dcterms:W3CDTF">2019-01-04T17:16:00Z</dcterms:modified>
</cp:coreProperties>
</file>